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2C8442D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 xml:space="preserve">box-shadow: 0 10px 15px -3px </w:t>
            </w:r>
            <w:proofErr w:type="spellStart"/>
            <w:proofErr w:type="gramStart"/>
            <w:r w:rsidRPr="00E10EAE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E10EAE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E10EAE">
              <w:rPr>
                <w:rFonts w:ascii="Tahoma" w:hAnsi="Tahoma" w:cs="Tahoma"/>
                <w:sz w:val="20"/>
                <w:szCs w:val="20"/>
              </w:rPr>
              <w:t xml:space="preserve">0, 0, 0, 0.1), 0 4px 6px -2px </w:t>
            </w:r>
            <w:proofErr w:type="spellStart"/>
            <w:r w:rsidRPr="00E10EAE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E10EAE">
              <w:rPr>
                <w:rFonts w:ascii="Tahoma" w:hAnsi="Tahoma" w:cs="Tahoma"/>
                <w:sz w:val="20"/>
                <w:szCs w:val="20"/>
              </w:rPr>
              <w:t>(0, 0, 0, 0.05);</w:t>
            </w:r>
          </w:p>
        </w:tc>
        <w:tc>
          <w:tcPr>
            <w:tcW w:w="2816" w:type="dxa"/>
          </w:tcPr>
          <w:p w14:paraId="4F7C00D7" w14:textId="503837B5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งาให้กับองค์ประกอบโดยใช้ค่าความเข้มสูง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4AF98EAE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2B5AEAEC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ตำแหน่งองค์ประกอบให้คงที่อยู่บนหน้าจอเสมอ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430B7162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w-full</w:t>
            </w:r>
          </w:p>
        </w:tc>
        <w:tc>
          <w:tcPr>
            <w:tcW w:w="2816" w:type="dxa"/>
          </w:tcPr>
          <w:p w14:paraId="4DEF4FF5" w14:textId="6E4D8477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ความกว้างขององค์ประกอบให้เต็ม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100%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ของ </w:t>
            </w:r>
            <w:r w:rsidRPr="00E10EAE">
              <w:rPr>
                <w:rFonts w:ascii="Tahoma" w:hAnsi="Tahoma" w:cs="Tahoma"/>
                <w:sz w:val="20"/>
                <w:szCs w:val="20"/>
              </w:rPr>
              <w:t>parent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1C98FD76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28F2DA6E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วางตำแหน่งองค์ประกอบชิดด้านบนสุดของ </w:t>
            </w:r>
            <w:r w:rsidRPr="00E10EAE">
              <w:rPr>
                <w:rFonts w:ascii="Tahoma" w:hAnsi="Tahoma" w:cs="Tahoma"/>
                <w:sz w:val="20"/>
                <w:szCs w:val="20"/>
              </w:rPr>
              <w:t>container</w:t>
            </w:r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7EFA2DAA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626F0ACB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ระยะขอบด้านซ้ายและขวาให้องค์ประกอบอยู่กึ่งกลาง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3E8A41D2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5D39914D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ระยะห่างภายในแนวนอนด้านซ้ายและขวา </w:t>
            </w:r>
            <w:r w:rsidRPr="00E10EAE">
              <w:rPr>
                <w:rFonts w:ascii="Tahoma" w:hAnsi="Tahoma" w:cs="Tahoma"/>
                <w:sz w:val="20"/>
                <w:szCs w:val="20"/>
              </w:rPr>
              <w:t>1rem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071D930E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2019FE48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ระยะห่างภายในแนวตั้งด้านบนและล่าง </w:t>
            </w:r>
            <w:r w:rsidRPr="00E10EAE">
              <w:rPr>
                <w:rFonts w:ascii="Tahoma" w:hAnsi="Tahoma" w:cs="Tahoma"/>
                <w:sz w:val="20"/>
                <w:szCs w:val="20"/>
              </w:rPr>
              <w:t>1rem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04A5844E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464A74C8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การแสดงผลของ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container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ห้ใช้ </w:t>
            </w:r>
            <w:r w:rsidRPr="00E10EAE">
              <w:rPr>
                <w:rFonts w:ascii="Tahoma" w:hAnsi="Tahoma" w:cs="Tahoma"/>
                <w:sz w:val="20"/>
                <w:szCs w:val="20"/>
              </w:rPr>
              <w:t>Flexbox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386A1411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7ED90DF1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วางองค์ประกอบลูกให้มีพื้นที่ว่างเท่ากันระหว่างสองฝั่ง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048811CB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55FB18AC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วางองค์ประกอบลูกในแนวตั้งให้กึ่งกลา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2347D49D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margin-right: 2rem;</w:t>
            </w:r>
          </w:p>
        </w:tc>
        <w:tc>
          <w:tcPr>
            <w:tcW w:w="2816" w:type="dxa"/>
          </w:tcPr>
          <w:p w14:paraId="32C927F5" w14:textId="131C37E5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ช่องว่างระหว่างองค์ประกอบลูกในแนวนอน </w:t>
            </w:r>
            <w:r w:rsidRPr="00E10EAE">
              <w:rPr>
                <w:rFonts w:ascii="Tahoma" w:hAnsi="Tahoma" w:cs="Tahoma"/>
                <w:sz w:val="20"/>
                <w:szCs w:val="20"/>
              </w:rPr>
              <w:t>2rem</w:t>
            </w: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24994758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font-size: 1.5rem; line-height: 2rem;</w:t>
            </w:r>
          </w:p>
        </w:tc>
        <w:tc>
          <w:tcPr>
            <w:tcW w:w="2750" w:type="dxa"/>
          </w:tcPr>
          <w:p w14:paraId="6A26C955" w14:textId="591E716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ขนาดข้อความเป็นใหญ่ระดั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2xl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พร้อมความสูงบรรทัด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4010F56D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font-size: 1.25rem; line-height: 1.75rem;</w:t>
            </w:r>
          </w:p>
        </w:tc>
        <w:tc>
          <w:tcPr>
            <w:tcW w:w="2750" w:type="dxa"/>
          </w:tcPr>
          <w:p w14:paraId="7C38FAF2" w14:textId="62CA9EE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ขนาดข้อความเป็นใหญ่ระดั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xl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พร้อมความสูงบรรทัด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font-bold</w:t>
            </w:r>
          </w:p>
        </w:tc>
        <w:tc>
          <w:tcPr>
            <w:tcW w:w="4195" w:type="dxa"/>
          </w:tcPr>
          <w:p w14:paraId="2E7A5DA6" w14:textId="335A742A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76AA21A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น้ำหนักของฟอนต์ให้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07B188A0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color: #4B5563;</w:t>
            </w:r>
          </w:p>
        </w:tc>
        <w:tc>
          <w:tcPr>
            <w:tcW w:w="2750" w:type="dxa"/>
          </w:tcPr>
          <w:p w14:paraId="080E83B9" w14:textId="33F1A758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ข้อความเป็นสีเทาเฉด </w:t>
            </w:r>
            <w:r w:rsidRPr="00E10EAE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5A35B965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color: #3182CE;</w:t>
            </w:r>
          </w:p>
        </w:tc>
        <w:tc>
          <w:tcPr>
            <w:tcW w:w="2750" w:type="dxa"/>
          </w:tcPr>
          <w:p w14:paraId="2CC9C935" w14:textId="5707BA0D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องตัวอักษรให้เป็นสีน้ำเงิน</w:t>
            </w: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2A465A4A" w:rsidR="005454CF" w:rsidRPr="008F0187" w:rsidRDefault="00E10EAE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E10EAE">
              <w:rPr>
                <w:rFonts w:ascii="Tahoma" w:hAnsi="Tahoma" w:cs="Tahoma"/>
                <w:sz w:val="18"/>
                <w:szCs w:val="20"/>
              </w:rPr>
              <w:t>background-image: linear-</w:t>
            </w:r>
            <w:proofErr w:type="gramStart"/>
            <w:r w:rsidRPr="00E10EAE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E10EAE">
              <w:rPr>
                <w:rFonts w:ascii="Tahoma" w:hAnsi="Tahoma" w:cs="Tahoma"/>
                <w:sz w:val="18"/>
                <w:szCs w:val="20"/>
              </w:rPr>
              <w:t>to right, var(--</w:t>
            </w:r>
            <w:proofErr w:type="spellStart"/>
            <w:r w:rsidRPr="00E10EAE">
              <w:rPr>
                <w:rFonts w:ascii="Tahoma" w:hAnsi="Tahoma" w:cs="Tahoma"/>
                <w:sz w:val="18"/>
                <w:szCs w:val="20"/>
              </w:rPr>
              <w:t>tw</w:t>
            </w:r>
            <w:proofErr w:type="spellEnd"/>
            <w:r w:rsidRPr="00E10EAE">
              <w:rPr>
                <w:rFonts w:ascii="Tahoma" w:hAnsi="Tahoma" w:cs="Tahoma"/>
                <w:sz w:val="18"/>
                <w:szCs w:val="20"/>
              </w:rPr>
              <w:t>-gradient-stops));</w:t>
            </w:r>
          </w:p>
        </w:tc>
        <w:tc>
          <w:tcPr>
            <w:tcW w:w="2750" w:type="dxa"/>
          </w:tcPr>
          <w:p w14:paraId="27078725" w14:textId="52D17E14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การไล่สีจาก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29AC34C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--</w:t>
            </w:r>
            <w:proofErr w:type="spellStart"/>
            <w:r w:rsidRPr="00E10EAE">
              <w:rPr>
                <w:rFonts w:ascii="Tahoma" w:hAnsi="Tahoma" w:cs="Tahoma"/>
                <w:sz w:val="20"/>
                <w:szCs w:val="20"/>
              </w:rPr>
              <w:t>tw</w:t>
            </w:r>
            <w:proofErr w:type="spellEnd"/>
            <w:r w:rsidRPr="00E10EAE">
              <w:rPr>
                <w:rFonts w:ascii="Tahoma" w:hAnsi="Tahoma" w:cs="Tahoma"/>
                <w:sz w:val="20"/>
                <w:szCs w:val="20"/>
              </w:rPr>
              <w:t>-gradient-from: #3b82f6;</w:t>
            </w:r>
          </w:p>
        </w:tc>
        <w:tc>
          <w:tcPr>
            <w:tcW w:w="2750" w:type="dxa"/>
          </w:tcPr>
          <w:p w14:paraId="6AE006DE" w14:textId="1DA9CC14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จุดเริ่มต้นของการไล่สีเป็นสีน้ำเงิน </w:t>
            </w:r>
            <w:r w:rsidRPr="00E10EAE">
              <w:rPr>
                <w:rFonts w:ascii="Tahoma" w:hAnsi="Tahoma" w:cs="Tahoma"/>
                <w:sz w:val="20"/>
                <w:szCs w:val="20"/>
              </w:rPr>
              <w:t>500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4866C767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--</w:t>
            </w:r>
            <w:proofErr w:type="spellStart"/>
            <w:r w:rsidRPr="00E10EAE">
              <w:rPr>
                <w:rFonts w:ascii="Tahoma" w:hAnsi="Tahoma" w:cs="Tahoma"/>
                <w:sz w:val="20"/>
                <w:szCs w:val="20"/>
              </w:rPr>
              <w:t>tw</w:t>
            </w:r>
            <w:proofErr w:type="spellEnd"/>
            <w:r w:rsidRPr="00E10EAE">
              <w:rPr>
                <w:rFonts w:ascii="Tahoma" w:hAnsi="Tahoma" w:cs="Tahoma"/>
                <w:sz w:val="20"/>
                <w:szCs w:val="20"/>
              </w:rPr>
              <w:t>-gradient-to: #1e40af;</w:t>
            </w:r>
          </w:p>
        </w:tc>
        <w:tc>
          <w:tcPr>
            <w:tcW w:w="2750" w:type="dxa"/>
          </w:tcPr>
          <w:p w14:paraId="76FE40D7" w14:textId="1213886C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จุดสิ้นสุดของการไล่สีเป็นสีน้ำเงิน </w:t>
            </w:r>
            <w:r w:rsidRPr="00E10EAE">
              <w:rPr>
                <w:rFonts w:ascii="Tahoma" w:hAnsi="Tahoma" w:cs="Tahoma"/>
                <w:sz w:val="20"/>
                <w:szCs w:val="20"/>
              </w:rPr>
              <w:t>700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60DEA89C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color: #ffffff;</w:t>
            </w:r>
          </w:p>
        </w:tc>
        <w:tc>
          <w:tcPr>
            <w:tcW w:w="2750" w:type="dxa"/>
          </w:tcPr>
          <w:p w14:paraId="4D0D560C" w14:textId="51ACC0E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องตัวอักษรให้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2D86772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33DFD41D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ช่องว่างด้านบนและด้านล่างให้มากขึ้น</w:t>
            </w: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377637A8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27AA7D6C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ระบ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การจัดการตำแหน่งขององค์ประกอบภายใน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7F49C585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E10EAE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E10EAE">
              <w:rPr>
                <w:rFonts w:ascii="Tahoma" w:hAnsi="Tahoma" w:cs="Tahoma"/>
                <w:sz w:val="20"/>
                <w:szCs w:val="20"/>
              </w:rPr>
              <w:t>1, minmax(0, 1fr));</w:t>
            </w:r>
          </w:p>
        </w:tc>
        <w:tc>
          <w:tcPr>
            <w:tcW w:w="2816" w:type="dxa"/>
          </w:tcPr>
          <w:p w14:paraId="05096C07" w14:textId="02056434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มีคอลัมน์เดียวใน </w:t>
            </w:r>
            <w:r w:rsidRPr="00E10EAE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0EA42ECA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E10EAE">
              <w:rPr>
                <w:rFonts w:ascii="Tahoma" w:hAnsi="Tahoma" w:cs="Tahoma"/>
                <w:sz w:val="20"/>
                <w:szCs w:val="20"/>
              </w:rPr>
              <w:t>{ grid</w:t>
            </w:r>
            <w:proofErr w:type="gramEnd"/>
            <w:r w:rsidRPr="00E10EAE">
              <w:rPr>
                <w:rFonts w:ascii="Tahoma" w:hAnsi="Tahoma" w:cs="Tahoma"/>
                <w:sz w:val="20"/>
                <w:szCs w:val="20"/>
              </w:rPr>
              <w:t>-template-columns: repeat(3, minmax(0, 1fr)); }</w:t>
            </w:r>
          </w:p>
        </w:tc>
        <w:tc>
          <w:tcPr>
            <w:tcW w:w="2816" w:type="dxa"/>
          </w:tcPr>
          <w:p w14:paraId="00D967FA" w14:textId="6EA94C6B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มี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คอลัมน์เมื่อหน้าจอมีความกว้างมากกว่าหรือเท่ากั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>768px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798FE1F1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3B970EB5" w:rsidR="005454CF" w:rsidRPr="008F0187" w:rsidRDefault="00E10EAE" w:rsidP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ช่องว่างระหว่างแต่ละองค์ประกอบใน </w:t>
            </w:r>
            <w:r w:rsidRPr="00E10EAE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131E9C11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6B2E422A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ำมุมขององค์ประกอบให้โค้งมน</w:t>
            </w: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0D1D1EB5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E10EAE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E10EAE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00EC7796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ระบ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flex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หน้าจอมีความกว้างมากกว่าหรือเท่ากั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>768px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18E53031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55908613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่อนองค์ประกอบ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762B4598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E10EAE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E10EAE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3BDFA782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แสดงองค์ประกอบในรูปแบ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block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หน้าจอมีความกว้างมากกว่าหรือเท่ากั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>768px</w:t>
            </w: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38F70304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10EAE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E10EAE">
              <w:rPr>
                <w:rFonts w:ascii="Tahoma" w:hAnsi="Tahoma" w:cs="Tahoma"/>
                <w:sz w:val="20"/>
                <w:szCs w:val="20"/>
              </w:rPr>
              <w:t xml:space="preserve"> { background-color: #eff6ff; }</w:t>
            </w:r>
          </w:p>
        </w:tc>
        <w:tc>
          <w:tcPr>
            <w:tcW w:w="2816" w:type="dxa"/>
          </w:tcPr>
          <w:p w14:paraId="003F1A66" w14:textId="21587D76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สีพื้นหลังเป็นน้ำเงินอ่อนเมื่อวางเมาส์อยู่เหนือองค์ประกอบ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053AF097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10EAE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E10EAE">
              <w:rPr>
                <w:rFonts w:ascii="Tahoma" w:hAnsi="Tahoma" w:cs="Tahoma"/>
                <w:sz w:val="20"/>
                <w:szCs w:val="20"/>
              </w:rPr>
              <w:t xml:space="preserve"> { color: #3182CE; }</w:t>
            </w:r>
          </w:p>
        </w:tc>
        <w:tc>
          <w:tcPr>
            <w:tcW w:w="2816" w:type="dxa"/>
          </w:tcPr>
          <w:p w14:paraId="0E2CAA35" w14:textId="3E6F691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สีตัวอักษรเป็นน้ำเงินเข้มเมื่อวางเมาส์อยู่เหนือองค์ประกอบ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7A5B7C22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transition: color 0.2s ease, background-color 0.2s ease;</w:t>
            </w:r>
          </w:p>
        </w:tc>
        <w:tc>
          <w:tcPr>
            <w:tcW w:w="2816" w:type="dxa"/>
          </w:tcPr>
          <w:p w14:paraId="6EBC0E19" w14:textId="29BD3B67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การเปลี่ยนแปลงสีแบบนุ่มนวลเมื่อมีการโต้ตอบ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46BFEC" w14:textId="77777777" w:rsidR="00E83666" w:rsidRDefault="00E83666" w:rsidP="00C753B2">
      <w:pPr>
        <w:spacing w:after="0"/>
      </w:pPr>
      <w:r>
        <w:separator/>
      </w:r>
    </w:p>
  </w:endnote>
  <w:endnote w:type="continuationSeparator" w:id="0">
    <w:p w14:paraId="67658AD0" w14:textId="77777777" w:rsidR="00E83666" w:rsidRDefault="00E83666" w:rsidP="00C753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C46B10" w14:textId="77777777" w:rsidR="00E83666" w:rsidRDefault="00E83666" w:rsidP="00C753B2">
      <w:pPr>
        <w:spacing w:after="0"/>
      </w:pPr>
      <w:r>
        <w:separator/>
      </w:r>
    </w:p>
  </w:footnote>
  <w:footnote w:type="continuationSeparator" w:id="0">
    <w:p w14:paraId="1F4EF22F" w14:textId="77777777" w:rsidR="00E83666" w:rsidRDefault="00E83666" w:rsidP="00C753B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aps/>
        <w:color w:val="0E2841" w:themeColor="text2"/>
        <w:sz w:val="20"/>
        <w:szCs w:val="20"/>
      </w:rPr>
      <w:alias w:val="Author"/>
      <w:tag w:val=""/>
      <w:id w:val="-1701008461"/>
      <w:placeholder>
        <w:docPart w:val="D960F10C527F49C191F7EB8F9975E3AC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77E2011B" w14:textId="0D84A9D4" w:rsidR="00C753B2" w:rsidRDefault="00C753B2">
        <w:pPr>
          <w:pStyle w:val="Header"/>
          <w:jc w:val="right"/>
          <w:rPr>
            <w:caps/>
            <w:color w:val="0E2841" w:themeColor="text2"/>
            <w:sz w:val="20"/>
            <w:szCs w:val="20"/>
          </w:rPr>
        </w:pPr>
        <w:r>
          <w:rPr>
            <w:caps/>
            <w:color w:val="0E2841" w:themeColor="text2"/>
            <w:sz w:val="20"/>
            <w:szCs w:val="20"/>
          </w:rPr>
          <w:t>Kawinphop Suwatwisutthikhun</w:t>
        </w:r>
      </w:p>
    </w:sdtContent>
  </w:sdt>
  <w:p w14:paraId="66827803" w14:textId="00A89714" w:rsidR="00C753B2" w:rsidRPr="00C753B2" w:rsidRDefault="00C753B2" w:rsidP="00C753B2">
    <w:pPr>
      <w:pStyle w:val="Header"/>
      <w:jc w:val="right"/>
      <w:rPr>
        <w:caps/>
        <w:color w:val="0E2841" w:themeColor="text2"/>
        <w:sz w:val="20"/>
        <w:szCs w:val="20"/>
      </w:rPr>
    </w:pPr>
    <w:r>
      <w:rPr>
        <w:caps/>
        <w:color w:val="0E2841" w:themeColor="text2"/>
        <w:sz w:val="20"/>
        <w:szCs w:val="20"/>
      </w:rPr>
      <w:t>661600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226316"/>
    <w:rsid w:val="005454CF"/>
    <w:rsid w:val="00794E71"/>
    <w:rsid w:val="0087202F"/>
    <w:rsid w:val="008F0187"/>
    <w:rsid w:val="00C672C1"/>
    <w:rsid w:val="00C753B2"/>
    <w:rsid w:val="00D1407A"/>
    <w:rsid w:val="00D27EA2"/>
    <w:rsid w:val="00DA6521"/>
    <w:rsid w:val="00E10EAE"/>
    <w:rsid w:val="00E83666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C753B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753B2"/>
  </w:style>
  <w:style w:type="paragraph" w:styleId="Footer">
    <w:name w:val="footer"/>
    <w:basedOn w:val="Normal"/>
    <w:link w:val="FooterChar"/>
    <w:rsid w:val="00C753B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753B2"/>
  </w:style>
  <w:style w:type="character" w:styleId="PlaceholderText">
    <w:name w:val="Placeholder Text"/>
    <w:basedOn w:val="DefaultParagraphFont"/>
    <w:uiPriority w:val="99"/>
    <w:rsid w:val="00C753B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960F10C527F49C191F7EB8F9975E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42E1CE-DB54-4CE0-81AA-F14A5756B239}"/>
      </w:docPartPr>
      <w:docPartBody>
        <w:p w:rsidR="00000000" w:rsidRDefault="00DC5FB8" w:rsidP="00DC5FB8">
          <w:pPr>
            <w:pStyle w:val="D960F10C527F49C191F7EB8F9975E3AC"/>
          </w:pPr>
          <w:r>
            <w:rPr>
              <w:rStyle w:val="PlaceholderText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5FB8"/>
    <w:rsid w:val="00794E71"/>
    <w:rsid w:val="00DC5FB8"/>
    <w:rsid w:val="00E56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5FB8"/>
    <w:rPr>
      <w:color w:val="808080"/>
    </w:rPr>
  </w:style>
  <w:style w:type="paragraph" w:customStyle="1" w:styleId="D960F10C527F49C191F7EB8F9975E3AC">
    <w:name w:val="D960F10C527F49C191F7EB8F9975E3AC"/>
    <w:rsid w:val="00DC5FB8"/>
  </w:style>
  <w:style w:type="paragraph" w:customStyle="1" w:styleId="7F3C5DE5095140D882892488E1124283">
    <w:name w:val="7F3C5DE5095140D882892488E1124283"/>
    <w:rsid w:val="00DC5FB8"/>
  </w:style>
  <w:style w:type="paragraph" w:customStyle="1" w:styleId="05542869BD7D492A83D5096C4E3E33A9">
    <w:name w:val="05542869BD7D492A83D5096C4E3E33A9"/>
    <w:rsid w:val="00DC5F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66160001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518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winphop Suwatwisutthikhun</dc:creator>
  <cp:keywords/>
  <cp:lastModifiedBy>Kawinphop Suwatwisutthikhun</cp:lastModifiedBy>
  <cp:revision>8</cp:revision>
  <dcterms:created xsi:type="dcterms:W3CDTF">2024-12-24T06:49:00Z</dcterms:created>
  <dcterms:modified xsi:type="dcterms:W3CDTF">2024-12-24T09:28:00Z</dcterms:modified>
</cp:coreProperties>
</file>